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50BB9" w14:textId="17AE3BA1" w:rsidR="00E72857" w:rsidRDefault="00EE157B" w:rsidP="00EE157B">
      <w:pPr>
        <w:pStyle w:val="Heading2"/>
      </w:pPr>
      <w:r>
        <w:t>HPE DSI Student Lab Position with Enbridge</w:t>
      </w:r>
    </w:p>
    <w:p w14:paraId="77AE708D" w14:textId="445385C7" w:rsidR="00EE157B" w:rsidRDefault="00EE157B" w:rsidP="00EE157B">
      <w:r>
        <w:t>This hourly position is a collaboration between Enbridge (</w:t>
      </w:r>
      <w:hyperlink r:id="rId5" w:history="1">
        <w:r w:rsidRPr="00CC031C">
          <w:rPr>
            <w:rStyle w:val="Hyperlink"/>
          </w:rPr>
          <w:t>https://www.enbridge.com/</w:t>
        </w:r>
      </w:hyperlink>
      <w:r>
        <w:t>) and the HPE Data Science Institute. We are looking for a student who is completing their third year and has expertise in AutoCAD. The intern would play an important role in ensuring the accuracy and quality of technical drawings. Their primary responsibilities would be reviewing AutoCAD drawings, addressing inconsistencies, and assisting with minor revisions. They would also work within Enbridge’s drawing management system (Meridian) to review hierarchical structure of drawings, making adjustments as needed, and completing research for drafting requests.</w:t>
      </w:r>
    </w:p>
    <w:p w14:paraId="7A20CD9A" w14:textId="77777777" w:rsidR="00EE157B" w:rsidRDefault="00EE157B" w:rsidP="00EE157B">
      <w:pPr>
        <w:pStyle w:val="Heading4"/>
      </w:pPr>
      <w:r>
        <w:t>Responsibilities:</w:t>
      </w:r>
    </w:p>
    <w:p w14:paraId="5D825C1B" w14:textId="77777777" w:rsidR="00EE157B" w:rsidRDefault="00EE157B" w:rsidP="00EE157B">
      <w:pPr>
        <w:pStyle w:val="ListParagraph"/>
        <w:numPr>
          <w:ilvl w:val="0"/>
          <w:numId w:val="2"/>
        </w:numPr>
      </w:pPr>
      <w:r>
        <w:t>AutoCAD Review:</w:t>
      </w:r>
    </w:p>
    <w:p w14:paraId="6D146042" w14:textId="77777777" w:rsidR="00EE157B" w:rsidRDefault="00EE157B" w:rsidP="00EE157B">
      <w:pPr>
        <w:pStyle w:val="ListParagraph"/>
        <w:numPr>
          <w:ilvl w:val="0"/>
          <w:numId w:val="2"/>
        </w:numPr>
      </w:pPr>
      <w:r>
        <w:t>Examine AutoCAD drawings for errors, inconsistencies, and compliance with established standards.</w:t>
      </w:r>
    </w:p>
    <w:p w14:paraId="41BDA5C2" w14:textId="77777777" w:rsidR="00EE157B" w:rsidRDefault="00EE157B" w:rsidP="00EE157B">
      <w:pPr>
        <w:pStyle w:val="ListParagraph"/>
        <w:numPr>
          <w:ilvl w:val="0"/>
          <w:numId w:val="2"/>
        </w:numPr>
      </w:pPr>
      <w:r>
        <w:t>Collaborate with the drafting team to identify and fix minor issues</w:t>
      </w:r>
    </w:p>
    <w:p w14:paraId="238CDEF7" w14:textId="77777777" w:rsidR="00EE157B" w:rsidRDefault="00EE157B" w:rsidP="00EE157B">
      <w:pPr>
        <w:pStyle w:val="ListParagraph"/>
        <w:numPr>
          <w:ilvl w:val="0"/>
          <w:numId w:val="2"/>
        </w:numPr>
      </w:pPr>
      <w:r>
        <w:t>Update drawings as needed to maintain accuracy and clarity to ensure drawings meet quality standards</w:t>
      </w:r>
    </w:p>
    <w:p w14:paraId="6E527B40" w14:textId="77777777" w:rsidR="00EE157B" w:rsidRDefault="00EE157B" w:rsidP="00EE157B">
      <w:pPr>
        <w:pStyle w:val="Heading4"/>
      </w:pPr>
      <w:r>
        <w:t>AMOC Drafting Process:</w:t>
      </w:r>
    </w:p>
    <w:p w14:paraId="6D4F3810" w14:textId="77777777" w:rsidR="00EE157B" w:rsidRDefault="00EE157B" w:rsidP="00EE157B">
      <w:pPr>
        <w:pStyle w:val="ListParagraph"/>
        <w:numPr>
          <w:ilvl w:val="0"/>
          <w:numId w:val="3"/>
        </w:numPr>
      </w:pPr>
      <w:r>
        <w:t>Assist in the drafting process for AMOC requests.</w:t>
      </w:r>
    </w:p>
    <w:p w14:paraId="1326BAB9" w14:textId="77777777" w:rsidR="00EE157B" w:rsidRDefault="00EE157B" w:rsidP="00EE157B">
      <w:pPr>
        <w:pStyle w:val="ListParagraph"/>
        <w:numPr>
          <w:ilvl w:val="0"/>
          <w:numId w:val="3"/>
        </w:numPr>
      </w:pPr>
      <w:r>
        <w:t>Follow guidelines and procedures to ensure AMOC documents are properly documented and tracked.</w:t>
      </w:r>
    </w:p>
    <w:p w14:paraId="4FD5F6E4" w14:textId="77777777" w:rsidR="00EE157B" w:rsidRDefault="00EE157B" w:rsidP="00EE157B">
      <w:pPr>
        <w:pStyle w:val="Heading4"/>
      </w:pPr>
      <w:r>
        <w:t>Meridian Drawing Management:</w:t>
      </w:r>
    </w:p>
    <w:p w14:paraId="5E6D5EB2" w14:textId="77777777" w:rsidR="00EE157B" w:rsidRDefault="00EE157B" w:rsidP="00EE157B">
      <w:pPr>
        <w:pStyle w:val="ListParagraph"/>
        <w:numPr>
          <w:ilvl w:val="0"/>
          <w:numId w:val="4"/>
        </w:numPr>
      </w:pPr>
      <w:r>
        <w:t>Navigate and manage drawings within the Meridian system.</w:t>
      </w:r>
    </w:p>
    <w:p w14:paraId="24D6B2A6" w14:textId="77777777" w:rsidR="00EE157B" w:rsidRDefault="00EE157B" w:rsidP="00EE157B">
      <w:pPr>
        <w:pStyle w:val="ListParagraph"/>
        <w:numPr>
          <w:ilvl w:val="0"/>
          <w:numId w:val="4"/>
        </w:numPr>
      </w:pPr>
      <w:r>
        <w:t>Review and adjust the hierarchical structure of drawings to enhance searchability and organization.</w:t>
      </w:r>
    </w:p>
    <w:p w14:paraId="5B9057EE" w14:textId="77777777" w:rsidR="00EE157B" w:rsidRDefault="00EE157B" w:rsidP="00EE157B">
      <w:pPr>
        <w:pStyle w:val="ListParagraph"/>
        <w:numPr>
          <w:ilvl w:val="0"/>
          <w:numId w:val="4"/>
        </w:numPr>
      </w:pPr>
      <w:r>
        <w:t>Make minor adjustments to  drawing metadata as needed</w:t>
      </w:r>
    </w:p>
    <w:p w14:paraId="4B8A2631" w14:textId="77777777" w:rsidR="00EE157B" w:rsidRDefault="00EE157B" w:rsidP="00EE157B">
      <w:pPr>
        <w:pStyle w:val="Heading4"/>
      </w:pPr>
      <w:r>
        <w:t>Research and Documentation:</w:t>
      </w:r>
    </w:p>
    <w:p w14:paraId="0DE812C0" w14:textId="77777777" w:rsidR="00EE157B" w:rsidRDefault="00EE157B" w:rsidP="00EE157B">
      <w:pPr>
        <w:pStyle w:val="ListParagraph"/>
        <w:numPr>
          <w:ilvl w:val="0"/>
          <w:numId w:val="5"/>
        </w:numPr>
      </w:pPr>
      <w:r>
        <w:t>Conduct research to support drafting requests.</w:t>
      </w:r>
    </w:p>
    <w:p w14:paraId="1B240746" w14:textId="77777777" w:rsidR="00EE157B" w:rsidRDefault="00EE157B" w:rsidP="00EE157B">
      <w:pPr>
        <w:pStyle w:val="ListParagraph"/>
        <w:numPr>
          <w:ilvl w:val="0"/>
          <w:numId w:val="5"/>
        </w:numPr>
      </w:pPr>
      <w:r>
        <w:t>Compile relevant information from various sources.</w:t>
      </w:r>
    </w:p>
    <w:p w14:paraId="5037D2C2" w14:textId="77777777" w:rsidR="00EE157B" w:rsidRDefault="00EE157B" w:rsidP="00EE157B">
      <w:pPr>
        <w:pStyle w:val="ListParagraph"/>
        <w:numPr>
          <w:ilvl w:val="0"/>
          <w:numId w:val="5"/>
        </w:numPr>
      </w:pPr>
      <w:r>
        <w:t>Document findings and communicate them effectively to the team.</w:t>
      </w:r>
    </w:p>
    <w:p w14:paraId="089D3D83" w14:textId="77777777" w:rsidR="00EE157B" w:rsidRDefault="00EE157B" w:rsidP="00EE157B">
      <w:pPr>
        <w:pStyle w:val="ListParagraph"/>
        <w:numPr>
          <w:ilvl w:val="0"/>
          <w:numId w:val="5"/>
        </w:numPr>
      </w:pPr>
      <w:r>
        <w:t>Collaborate with the team to propose and implement improvements</w:t>
      </w:r>
    </w:p>
    <w:p w14:paraId="210FA6A6" w14:textId="77777777" w:rsidR="00EE157B" w:rsidRDefault="00EE157B" w:rsidP="00EE157B">
      <w:pPr>
        <w:pStyle w:val="Heading3"/>
      </w:pPr>
      <w:r>
        <w:t>Qualifications and Skills:</w:t>
      </w:r>
    </w:p>
    <w:p w14:paraId="6D31D102" w14:textId="77777777" w:rsidR="00EE157B" w:rsidRDefault="00EE157B" w:rsidP="00EE157B">
      <w:pPr>
        <w:pStyle w:val="ListParagraph"/>
        <w:numPr>
          <w:ilvl w:val="0"/>
          <w:numId w:val="1"/>
        </w:numPr>
      </w:pPr>
      <w:r>
        <w:t>Detail-oriented with strong analytical skills.</w:t>
      </w:r>
    </w:p>
    <w:p w14:paraId="2B2C3523" w14:textId="77777777" w:rsidR="00EE157B" w:rsidRDefault="00EE157B" w:rsidP="00EE157B">
      <w:pPr>
        <w:pStyle w:val="ListParagraph"/>
        <w:numPr>
          <w:ilvl w:val="0"/>
          <w:numId w:val="1"/>
        </w:numPr>
      </w:pPr>
      <w:r>
        <w:t>Excellent communication and teamwork abilities.</w:t>
      </w:r>
    </w:p>
    <w:p w14:paraId="59FF397C" w14:textId="77777777" w:rsidR="00EE157B" w:rsidRDefault="00EE157B" w:rsidP="00EE157B">
      <w:pPr>
        <w:pStyle w:val="ListParagraph"/>
        <w:numPr>
          <w:ilvl w:val="0"/>
          <w:numId w:val="1"/>
        </w:numPr>
      </w:pPr>
      <w:r>
        <w:t>Self-motivated and eager to learn.</w:t>
      </w:r>
    </w:p>
    <w:p w14:paraId="702ABFCB" w14:textId="2F4D259C" w:rsidR="00EE157B" w:rsidRDefault="00EE157B" w:rsidP="00EE157B">
      <w:pPr>
        <w:pStyle w:val="ListParagraph"/>
        <w:numPr>
          <w:ilvl w:val="0"/>
          <w:numId w:val="1"/>
        </w:numPr>
      </w:pPr>
      <w:r>
        <w:t>Proficiency in AutoCAD and familiarity with drafting principles is preferred</w:t>
      </w:r>
    </w:p>
    <w:sectPr w:rsidR="00EE157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75A2F"/>
    <w:multiLevelType w:val="hybridMultilevel"/>
    <w:tmpl w:val="13920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3D7D72"/>
    <w:multiLevelType w:val="hybridMultilevel"/>
    <w:tmpl w:val="99665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963925"/>
    <w:multiLevelType w:val="hybridMultilevel"/>
    <w:tmpl w:val="08700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294F4A"/>
    <w:multiLevelType w:val="hybridMultilevel"/>
    <w:tmpl w:val="0BF61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312D7E"/>
    <w:multiLevelType w:val="hybridMultilevel"/>
    <w:tmpl w:val="08BA2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90917334">
    <w:abstractNumId w:val="4"/>
  </w:num>
  <w:num w:numId="2" w16cid:durableId="726026118">
    <w:abstractNumId w:val="3"/>
  </w:num>
  <w:num w:numId="3" w16cid:durableId="1097797449">
    <w:abstractNumId w:val="0"/>
  </w:num>
  <w:num w:numId="4" w16cid:durableId="333919915">
    <w:abstractNumId w:val="1"/>
  </w:num>
  <w:num w:numId="5" w16cid:durableId="5063352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1MDEyMTQ2NzO3sDRU0lEKTi0uzszPAykwrAUAkejX/ywAAAA="/>
  </w:docVars>
  <w:rsids>
    <w:rsidRoot w:val="00EE157B"/>
    <w:rsid w:val="006B4328"/>
    <w:rsid w:val="009F2C6A"/>
    <w:rsid w:val="00CE2B01"/>
    <w:rsid w:val="00CF1525"/>
    <w:rsid w:val="00E72857"/>
    <w:rsid w:val="00EE15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E9A6F2"/>
  <w15:chartTrackingRefBased/>
  <w15:docId w15:val="{F59C25BF-B24E-47AA-8FB3-64027E0DE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HAns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157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EE157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EE157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EE157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E157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E157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E157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E157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E157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157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EE157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EE157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EE157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E157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E157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E157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E157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E157B"/>
    <w:rPr>
      <w:rFonts w:eastAsiaTheme="majorEastAsia" w:cstheme="majorBidi"/>
      <w:color w:val="272727" w:themeColor="text1" w:themeTint="D8"/>
    </w:rPr>
  </w:style>
  <w:style w:type="paragraph" w:styleId="Title">
    <w:name w:val="Title"/>
    <w:basedOn w:val="Normal"/>
    <w:next w:val="Normal"/>
    <w:link w:val="TitleChar"/>
    <w:uiPriority w:val="10"/>
    <w:qFormat/>
    <w:rsid w:val="00EE157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157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E157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E157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E157B"/>
    <w:pPr>
      <w:spacing w:before="160"/>
      <w:jc w:val="center"/>
    </w:pPr>
    <w:rPr>
      <w:i/>
      <w:iCs/>
      <w:color w:val="404040" w:themeColor="text1" w:themeTint="BF"/>
    </w:rPr>
  </w:style>
  <w:style w:type="character" w:customStyle="1" w:styleId="QuoteChar">
    <w:name w:val="Quote Char"/>
    <w:basedOn w:val="DefaultParagraphFont"/>
    <w:link w:val="Quote"/>
    <w:uiPriority w:val="29"/>
    <w:rsid w:val="00EE157B"/>
    <w:rPr>
      <w:i/>
      <w:iCs/>
      <w:color w:val="404040" w:themeColor="text1" w:themeTint="BF"/>
    </w:rPr>
  </w:style>
  <w:style w:type="paragraph" w:styleId="ListParagraph">
    <w:name w:val="List Paragraph"/>
    <w:basedOn w:val="Normal"/>
    <w:uiPriority w:val="34"/>
    <w:qFormat/>
    <w:rsid w:val="00EE157B"/>
    <w:pPr>
      <w:ind w:left="720"/>
      <w:contextualSpacing/>
    </w:pPr>
  </w:style>
  <w:style w:type="character" w:styleId="IntenseEmphasis">
    <w:name w:val="Intense Emphasis"/>
    <w:basedOn w:val="DefaultParagraphFont"/>
    <w:uiPriority w:val="21"/>
    <w:qFormat/>
    <w:rsid w:val="00EE157B"/>
    <w:rPr>
      <w:i/>
      <w:iCs/>
      <w:color w:val="0F4761" w:themeColor="accent1" w:themeShade="BF"/>
    </w:rPr>
  </w:style>
  <w:style w:type="paragraph" w:styleId="IntenseQuote">
    <w:name w:val="Intense Quote"/>
    <w:basedOn w:val="Normal"/>
    <w:next w:val="Normal"/>
    <w:link w:val="IntenseQuoteChar"/>
    <w:uiPriority w:val="30"/>
    <w:qFormat/>
    <w:rsid w:val="00EE157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E157B"/>
    <w:rPr>
      <w:i/>
      <w:iCs/>
      <w:color w:val="0F4761" w:themeColor="accent1" w:themeShade="BF"/>
    </w:rPr>
  </w:style>
  <w:style w:type="character" w:styleId="IntenseReference">
    <w:name w:val="Intense Reference"/>
    <w:basedOn w:val="DefaultParagraphFont"/>
    <w:uiPriority w:val="32"/>
    <w:qFormat/>
    <w:rsid w:val="00EE157B"/>
    <w:rPr>
      <w:b/>
      <w:bCs/>
      <w:smallCaps/>
      <w:color w:val="0F4761" w:themeColor="accent1" w:themeShade="BF"/>
      <w:spacing w:val="5"/>
    </w:rPr>
  </w:style>
  <w:style w:type="character" w:styleId="Hyperlink">
    <w:name w:val="Hyperlink"/>
    <w:basedOn w:val="DefaultParagraphFont"/>
    <w:uiPriority w:val="99"/>
    <w:unhideWhenUsed/>
    <w:rsid w:val="00EE157B"/>
    <w:rPr>
      <w:color w:val="467886" w:themeColor="hyperlink"/>
      <w:u w:val="single"/>
    </w:rPr>
  </w:style>
  <w:style w:type="character" w:styleId="UnresolvedMention">
    <w:name w:val="Unresolved Mention"/>
    <w:basedOn w:val="DefaultParagraphFont"/>
    <w:uiPriority w:val="99"/>
    <w:semiHidden/>
    <w:unhideWhenUsed/>
    <w:rsid w:val="00EE15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enbridge.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87</Words>
  <Characters>1639</Characters>
  <Application>Microsoft Office Word</Application>
  <DocSecurity>0</DocSecurity>
  <Lines>13</Lines>
  <Paragraphs>3</Paragraphs>
  <ScaleCrop>false</ScaleCrop>
  <Company/>
  <LinksUpToDate>false</LinksUpToDate>
  <CharactersWithSpaces>1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uhauser, Claudia M</dc:creator>
  <cp:keywords/>
  <dc:description/>
  <cp:lastModifiedBy>Nguyen, Nicholas D</cp:lastModifiedBy>
  <cp:revision>2</cp:revision>
  <dcterms:created xsi:type="dcterms:W3CDTF">2024-04-17T20:17:00Z</dcterms:created>
  <dcterms:modified xsi:type="dcterms:W3CDTF">2024-04-17T20:17:00Z</dcterms:modified>
</cp:coreProperties>
</file>